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2F030" w14:textId="77777777" w:rsidR="00BB4D42" w:rsidRPr="00A2418F" w:rsidRDefault="00BB4D42" w:rsidP="006E4B01">
      <w:pPr>
        <w:bidi w:val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A2418F"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  <w:t>Cover Letter</w:t>
      </w:r>
    </w:p>
    <w:p w14:paraId="3A5260E2" w14:textId="77777777" w:rsidR="00044CD7" w:rsidRPr="006E4B01" w:rsidRDefault="00044CD7" w:rsidP="006E4B01">
      <w:pPr>
        <w:bidi w:val="0"/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</w:p>
    <w:p w14:paraId="055BA43C" w14:textId="77777777" w:rsidR="002A2EC0" w:rsidRPr="006E4B01" w:rsidRDefault="002A2EC0" w:rsidP="006E4B01">
      <w:pPr>
        <w:bidi w:val="0"/>
        <w:spacing w:after="0"/>
        <w:rPr>
          <w:rFonts w:asciiTheme="majorBidi" w:eastAsia="MS Mincho" w:hAnsiTheme="majorBidi" w:cstheme="majorBidi"/>
          <w:sz w:val="28"/>
          <w:szCs w:val="28"/>
        </w:rPr>
      </w:pPr>
    </w:p>
    <w:p w14:paraId="27B83504" w14:textId="77777777" w:rsidR="001C5A2D" w:rsidRPr="006E4B01" w:rsidRDefault="00B87A15" w:rsidP="006E4B01">
      <w:pPr>
        <w:bidi w:val="0"/>
        <w:rPr>
          <w:rFonts w:asciiTheme="majorBidi" w:eastAsia="MS Mincho" w:hAnsiTheme="majorBidi" w:cstheme="majorBidi"/>
          <w:sz w:val="28"/>
          <w:szCs w:val="28"/>
        </w:rPr>
      </w:pPr>
      <w:r w:rsidRPr="006E4B01">
        <w:rPr>
          <w:rFonts w:asciiTheme="majorBidi" w:hAnsiTheme="majorBidi" w:cstheme="majorBidi"/>
          <w:sz w:val="28"/>
          <w:szCs w:val="28"/>
          <w:lang w:bidi="ar-IQ"/>
        </w:rPr>
        <w:t xml:space="preserve">Dear </w:t>
      </w:r>
      <w:r w:rsidR="00044CD7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respectful </w:t>
      </w:r>
      <w:r w:rsidR="00BB4D42" w:rsidRPr="006E4B01">
        <w:rPr>
          <w:rFonts w:asciiTheme="majorBidi" w:hAnsiTheme="majorBidi" w:cstheme="majorBidi"/>
          <w:sz w:val="28"/>
          <w:szCs w:val="28"/>
          <w:lang w:bidi="ar-IQ"/>
        </w:rPr>
        <w:t>E</w:t>
      </w:r>
      <w:r w:rsidR="00B22DD4" w:rsidRPr="006E4B01">
        <w:rPr>
          <w:rFonts w:asciiTheme="majorBidi" w:hAnsiTheme="majorBidi" w:cstheme="majorBidi"/>
          <w:sz w:val="28"/>
          <w:szCs w:val="28"/>
          <w:lang w:bidi="ar-IQ"/>
        </w:rPr>
        <w:t>ditor</w:t>
      </w:r>
      <w:r w:rsidR="00BB4D42" w:rsidRPr="006E4B01">
        <w:rPr>
          <w:rFonts w:asciiTheme="majorBidi" w:eastAsia="MS Mincho" w:hAnsiTheme="majorBidi" w:cstheme="majorBidi"/>
          <w:sz w:val="28"/>
          <w:szCs w:val="28"/>
        </w:rPr>
        <w:t xml:space="preserve">-in-Chief </w:t>
      </w:r>
      <w:r w:rsidR="001C5A2D" w:rsidRPr="006E4B01">
        <w:rPr>
          <w:rFonts w:asciiTheme="majorBidi" w:eastAsia="MS Mincho" w:hAnsiTheme="majorBidi" w:cstheme="majorBidi"/>
          <w:sz w:val="28"/>
          <w:szCs w:val="28"/>
        </w:rPr>
        <w:t>of KMJ</w:t>
      </w:r>
    </w:p>
    <w:p w14:paraId="2431DC90" w14:textId="78E1F3D1" w:rsidR="00AD0314" w:rsidRPr="006E4B01" w:rsidRDefault="00957C14" w:rsidP="006E4B01">
      <w:pPr>
        <w:bidi w:val="0"/>
        <w:spacing w:line="240" w:lineRule="auto"/>
        <w:ind w:firstLine="720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6E4B01">
        <w:rPr>
          <w:rFonts w:asciiTheme="majorBidi" w:hAnsiTheme="majorBidi" w:cstheme="majorBidi"/>
          <w:sz w:val="28"/>
          <w:szCs w:val="28"/>
          <w:lang w:bidi="ar-IQ"/>
        </w:rPr>
        <w:t>On behalf of my colleague</w:t>
      </w:r>
      <w:r w:rsidR="001C5A2D" w:rsidRPr="006E4B01">
        <w:rPr>
          <w:rFonts w:asciiTheme="majorBidi" w:hAnsiTheme="majorBidi" w:cstheme="majorBidi"/>
          <w:sz w:val="28"/>
          <w:szCs w:val="28"/>
          <w:lang w:bidi="ar-IQ"/>
        </w:rPr>
        <w:t>/</w:t>
      </w:r>
      <w:r w:rsidR="00145D3C" w:rsidRPr="006E4B01">
        <w:rPr>
          <w:rFonts w:asciiTheme="majorBidi" w:hAnsiTheme="majorBidi" w:cstheme="majorBidi"/>
          <w:sz w:val="28"/>
          <w:szCs w:val="28"/>
          <w:lang w:bidi="ar-IQ"/>
        </w:rPr>
        <w:t>s</w:t>
      </w:r>
      <w:r w:rsidRPr="006E4B01">
        <w:rPr>
          <w:rFonts w:asciiTheme="majorBidi" w:hAnsiTheme="majorBidi" w:cstheme="majorBidi"/>
          <w:sz w:val="28"/>
          <w:szCs w:val="28"/>
          <w:lang w:bidi="ar-IQ"/>
        </w:rPr>
        <w:t xml:space="preserve">, I would like to submit this </w:t>
      </w:r>
      <w:r w:rsidR="00145D3C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manuscript, </w:t>
      </w:r>
      <w:r w:rsidRPr="006E4B01">
        <w:rPr>
          <w:rFonts w:asciiTheme="majorBidi" w:hAnsiTheme="majorBidi" w:cstheme="majorBidi"/>
          <w:sz w:val="28"/>
          <w:szCs w:val="28"/>
          <w:lang w:bidi="ar-IQ"/>
        </w:rPr>
        <w:t xml:space="preserve">entitled </w:t>
      </w:r>
      <w:r w:rsidR="0082388A" w:rsidRPr="006E4B01">
        <w:rPr>
          <w:rFonts w:asciiTheme="majorBidi" w:hAnsiTheme="majorBidi" w:cstheme="majorBidi"/>
          <w:sz w:val="28"/>
          <w:szCs w:val="28"/>
          <w:lang w:bidi="ar-IQ"/>
        </w:rPr>
        <w:t>(</w:t>
      </w:r>
      <w:r w:rsidR="002A2EC0" w:rsidRPr="006E4B01">
        <w:rPr>
          <w:rFonts w:asciiTheme="majorBidi" w:hAnsiTheme="majorBidi" w:cstheme="majorBidi"/>
          <w:sz w:val="28"/>
          <w:szCs w:val="28"/>
          <w:lang w:bidi="ar-IQ"/>
        </w:rPr>
        <w:t>…………</w:t>
      </w:r>
      <w:r w:rsidR="003937DC" w:rsidRPr="006E4B01">
        <w:rPr>
          <w:rFonts w:asciiTheme="majorBidi" w:hAnsiTheme="majorBidi" w:cstheme="majorBidi"/>
          <w:sz w:val="28"/>
          <w:szCs w:val="28"/>
          <w:lang w:bidi="ar-IQ"/>
        </w:rPr>
        <w:t>…………………………………………………………………………………………</w:t>
      </w:r>
      <w:r w:rsidR="006E4B01" w:rsidRPr="006E4B01">
        <w:rPr>
          <w:rFonts w:asciiTheme="majorBidi" w:hAnsiTheme="majorBidi" w:cstheme="majorBidi"/>
          <w:sz w:val="28"/>
          <w:szCs w:val="28"/>
          <w:lang w:bidi="ar-IQ"/>
        </w:rPr>
        <w:t>………………………………………………….</w:t>
      </w:r>
      <w:r w:rsidR="0082388A" w:rsidRPr="006E4B01">
        <w:rPr>
          <w:rFonts w:asciiTheme="majorBidi" w:hAnsiTheme="majorBidi" w:cstheme="majorBidi"/>
          <w:sz w:val="28"/>
          <w:szCs w:val="28"/>
          <w:lang w:bidi="ar-IQ"/>
        </w:rPr>
        <w:t>)</w:t>
      </w:r>
      <w:r w:rsid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BB4D42" w:rsidRPr="006E4B01">
        <w:rPr>
          <w:rFonts w:asciiTheme="majorBidi" w:hAnsiTheme="majorBidi" w:cstheme="majorBidi"/>
          <w:sz w:val="28"/>
          <w:szCs w:val="28"/>
          <w:lang w:bidi="ar-IQ"/>
        </w:rPr>
        <w:t>to be</w:t>
      </w:r>
      <w:r w:rsidR="00AD031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consider</w:t>
      </w:r>
      <w:r w:rsidR="00BB4D42" w:rsidRPr="006E4B01">
        <w:rPr>
          <w:rFonts w:asciiTheme="majorBidi" w:hAnsiTheme="majorBidi" w:cstheme="majorBidi"/>
          <w:sz w:val="28"/>
          <w:szCs w:val="28"/>
          <w:lang w:bidi="ar-IQ"/>
        </w:rPr>
        <w:t>ed</w:t>
      </w:r>
      <w:r w:rsidR="00AD031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2A2EC0" w:rsidRPr="006E4B01">
        <w:rPr>
          <w:rFonts w:asciiTheme="majorBidi" w:hAnsiTheme="majorBidi" w:cstheme="majorBidi"/>
          <w:sz w:val="28"/>
          <w:szCs w:val="28"/>
          <w:lang w:bidi="ar-IQ"/>
        </w:rPr>
        <w:t>f</w:t>
      </w:r>
      <w:r w:rsidR="00BB4D42" w:rsidRPr="006E4B01">
        <w:rPr>
          <w:rFonts w:asciiTheme="majorBidi" w:hAnsiTheme="majorBidi" w:cstheme="majorBidi"/>
          <w:sz w:val="28"/>
          <w:szCs w:val="28"/>
          <w:lang w:bidi="ar-IQ"/>
        </w:rPr>
        <w:t>or</w:t>
      </w:r>
      <w:r w:rsidR="00AD031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publication </w:t>
      </w:r>
      <w:r w:rsidR="00BB4D42" w:rsidRPr="006E4B01">
        <w:rPr>
          <w:rFonts w:asciiTheme="majorBidi" w:hAnsiTheme="majorBidi" w:cstheme="majorBidi"/>
          <w:sz w:val="28"/>
          <w:szCs w:val="28"/>
          <w:lang w:bidi="ar-IQ"/>
        </w:rPr>
        <w:t>at</w:t>
      </w:r>
      <w:r w:rsidR="00AD031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99726F" w:rsidRPr="006E4B01">
        <w:rPr>
          <w:rFonts w:asciiTheme="majorBidi" w:hAnsiTheme="majorBidi" w:cstheme="majorBidi"/>
          <w:sz w:val="28"/>
          <w:szCs w:val="28"/>
          <w:lang w:bidi="ar-IQ"/>
        </w:rPr>
        <w:t>K</w:t>
      </w:r>
      <w:r w:rsidR="002A2EC0" w:rsidRPr="006E4B01">
        <w:rPr>
          <w:rFonts w:asciiTheme="majorBidi" w:hAnsiTheme="majorBidi" w:cstheme="majorBidi"/>
          <w:sz w:val="28"/>
          <w:szCs w:val="28"/>
          <w:lang w:bidi="ar-IQ"/>
        </w:rPr>
        <w:t>ufa Medical Journal.</w:t>
      </w:r>
      <w:r w:rsidR="00B22DD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145D3C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07054F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I have conducted extensive research on </w:t>
      </w:r>
      <w:r w:rsidR="00CE6271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How artificial intelligence is revolutionizing the future of healthcare </w:t>
      </w:r>
      <w:r w:rsidR="0007054F" w:rsidRPr="006E4B01">
        <w:rPr>
          <w:rFonts w:asciiTheme="majorBidi" w:hAnsiTheme="majorBidi" w:cstheme="majorBidi"/>
          <w:sz w:val="28"/>
          <w:szCs w:val="28"/>
          <w:lang w:bidi="ar-IQ"/>
        </w:rPr>
        <w:t>and believe that my findings will be of great interest to your readership.</w:t>
      </w:r>
    </w:p>
    <w:p w14:paraId="0634FEB2" w14:textId="70455EF5" w:rsidR="004E0A76" w:rsidRPr="006E4B01" w:rsidRDefault="003223C2" w:rsidP="006E4B01">
      <w:pPr>
        <w:bidi w:val="0"/>
        <w:spacing w:line="240" w:lineRule="auto"/>
        <w:ind w:firstLine="72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6E4B01">
        <w:rPr>
          <w:rFonts w:asciiTheme="majorBidi" w:hAnsiTheme="majorBidi" w:cstheme="majorBidi"/>
          <w:sz w:val="28"/>
          <w:szCs w:val="28"/>
          <w:lang w:bidi="ar-IQ"/>
        </w:rPr>
        <w:t xml:space="preserve">In this </w:t>
      </w:r>
      <w:r w:rsidR="000A6AB5" w:rsidRPr="006E4B01">
        <w:rPr>
          <w:rFonts w:asciiTheme="majorBidi" w:hAnsiTheme="majorBidi" w:cstheme="majorBidi"/>
          <w:sz w:val="28"/>
          <w:szCs w:val="28"/>
          <w:lang w:bidi="ar-IQ"/>
        </w:rPr>
        <w:t>manuscript,</w:t>
      </w:r>
      <w:r w:rsidR="0007054F" w:rsidRPr="006E4B01">
        <w:rPr>
          <w:rFonts w:asciiTheme="majorBidi" w:hAnsiTheme="majorBidi" w:cstheme="majorBidi"/>
          <w:sz w:val="28"/>
          <w:szCs w:val="28"/>
        </w:rPr>
        <w:t xml:space="preserve"> </w:t>
      </w:r>
      <w:r w:rsidR="0007054F" w:rsidRPr="006E4B01">
        <w:rPr>
          <w:rFonts w:asciiTheme="majorBidi" w:hAnsiTheme="majorBidi" w:cstheme="majorBidi"/>
          <w:sz w:val="28"/>
          <w:szCs w:val="28"/>
          <w:lang w:bidi="ar-IQ"/>
        </w:rPr>
        <w:t>answer How artificial intelligence is revolutionizing the future of healthcare</w:t>
      </w:r>
      <w:r w:rsidR="00B954DC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  <w:r w:rsidR="002C5EED" w:rsidRPr="006E4B01">
        <w:rPr>
          <w:rFonts w:asciiTheme="majorBidi" w:hAnsiTheme="majorBidi" w:cstheme="majorBidi"/>
          <w:sz w:val="28"/>
          <w:szCs w:val="28"/>
          <w:lang w:bidi="ar-IQ"/>
        </w:rPr>
        <w:t>I Confirm that t</w:t>
      </w:r>
      <w:r w:rsidR="0014246F" w:rsidRPr="006E4B01">
        <w:rPr>
          <w:rFonts w:asciiTheme="majorBidi" w:hAnsiTheme="majorBidi" w:cstheme="majorBidi"/>
          <w:sz w:val="28"/>
          <w:szCs w:val="28"/>
          <w:lang w:bidi="ar-IQ"/>
        </w:rPr>
        <w:t>his manuscript is an original work</w:t>
      </w:r>
      <w:r w:rsidR="00044CD7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and that it has</w:t>
      </w:r>
      <w:r w:rsidR="002C5EED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14246F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not </w:t>
      </w:r>
      <w:r w:rsidR="0007054F" w:rsidRPr="006E4B01">
        <w:rPr>
          <w:rFonts w:asciiTheme="majorBidi" w:hAnsiTheme="majorBidi" w:cstheme="majorBidi"/>
          <w:sz w:val="28"/>
          <w:szCs w:val="28"/>
          <w:lang w:bidi="ar-IQ"/>
        </w:rPr>
        <w:t>been published</w:t>
      </w:r>
      <w:r w:rsidR="002C5EED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or considered for publication</w:t>
      </w:r>
      <w:r w:rsidR="0014246F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elsewhere</w:t>
      </w:r>
      <w:r w:rsidR="009E1847" w:rsidRPr="006E4B01">
        <w:rPr>
          <w:rFonts w:asciiTheme="majorBidi" w:hAnsiTheme="majorBidi" w:cstheme="majorBidi"/>
          <w:sz w:val="28"/>
          <w:szCs w:val="28"/>
          <w:lang w:bidi="ar-IQ"/>
        </w:rPr>
        <w:t>.</w:t>
      </w:r>
      <w:r w:rsidR="00957C14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2C5EED" w:rsidRPr="006E4B0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562218E5" w14:textId="77777777" w:rsidR="00B954DC" w:rsidRPr="006E4B01" w:rsidRDefault="004E0A76" w:rsidP="006E4B01">
      <w:pPr>
        <w:bidi w:val="0"/>
        <w:spacing w:line="240" w:lineRule="auto"/>
        <w:ind w:firstLine="72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6E4B01">
        <w:rPr>
          <w:rFonts w:asciiTheme="majorBidi" w:hAnsiTheme="majorBidi" w:cstheme="majorBidi"/>
          <w:sz w:val="28"/>
          <w:szCs w:val="28"/>
          <w:lang w:bidi="ar-IQ"/>
        </w:rPr>
        <w:t>I chose your Journal as a potential publisher for my manuscript because of its reputation for publishing high-quality research in [Relevant field of study]. I am confident that my research meets the journal's high standards and would be a valuable addition to the literature.</w:t>
      </w:r>
    </w:p>
    <w:p w14:paraId="1E8F73E0" w14:textId="1B242EBF" w:rsidR="00B954DC" w:rsidRPr="006E4B01" w:rsidRDefault="00B954DC" w:rsidP="006E4B01">
      <w:pPr>
        <w:bidi w:val="0"/>
        <w:spacing w:line="240" w:lineRule="auto"/>
        <w:ind w:firstLine="72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6E4B01">
        <w:rPr>
          <w:rFonts w:asciiTheme="majorBidi" w:hAnsiTheme="majorBidi" w:cstheme="majorBidi"/>
          <w:sz w:val="28"/>
          <w:szCs w:val="28"/>
          <w:lang w:bidi="ar-IQ"/>
        </w:rPr>
        <w:t>Thank you for considering my manuscript for publication in your Journal. I look forward to hearing from you soon.</w:t>
      </w:r>
    </w:p>
    <w:p w14:paraId="66F51F5D" w14:textId="77777777" w:rsidR="004E0A76" w:rsidRPr="006E4B01" w:rsidRDefault="004E0A76" w:rsidP="006E4B01">
      <w:pPr>
        <w:bidi w:val="0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14:paraId="72B8C81C" w14:textId="77777777" w:rsidR="003B0D94" w:rsidRPr="006E4B01" w:rsidRDefault="00044CD7" w:rsidP="006E4B01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E4B01">
        <w:rPr>
          <w:rFonts w:asciiTheme="majorBidi" w:hAnsiTheme="majorBidi" w:cstheme="majorBidi"/>
          <w:b/>
          <w:bCs/>
          <w:sz w:val="28"/>
          <w:szCs w:val="28"/>
          <w:lang w:bidi="ar-IQ"/>
        </w:rPr>
        <w:t>Best regards</w:t>
      </w:r>
    </w:p>
    <w:p w14:paraId="35E1CAA4" w14:textId="77777777" w:rsidR="00044CD7" w:rsidRPr="006E4B01" w:rsidRDefault="00044CD7" w:rsidP="006E4B01">
      <w:pPr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0CFE1ECA" w14:textId="77777777" w:rsidR="003B0D94" w:rsidRPr="006E4B01" w:rsidRDefault="003B0D94" w:rsidP="006E4B01">
      <w:pPr>
        <w:bidi w:val="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E4B01">
        <w:rPr>
          <w:rFonts w:asciiTheme="majorBidi" w:hAnsiTheme="majorBidi" w:cstheme="majorBidi"/>
          <w:b/>
          <w:bCs/>
          <w:sz w:val="28"/>
          <w:szCs w:val="28"/>
          <w:lang w:bidi="ar-IQ"/>
        </w:rPr>
        <w:t>Sincerely,</w:t>
      </w:r>
    </w:p>
    <w:p w14:paraId="0BEFDBCA" w14:textId="77777777" w:rsidR="001C5A2D" w:rsidRPr="006E4B01" w:rsidRDefault="001C5A2D" w:rsidP="006E4B01">
      <w:pPr>
        <w:bidi w:val="0"/>
        <w:rPr>
          <w:rFonts w:asciiTheme="majorBidi" w:eastAsia="MS Mincho" w:hAnsiTheme="majorBidi" w:cstheme="majorBidi"/>
          <w:b/>
          <w:bCs/>
          <w:sz w:val="28"/>
          <w:szCs w:val="28"/>
        </w:rPr>
      </w:pPr>
      <w:r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>The corresponding author</w:t>
      </w:r>
    </w:p>
    <w:p w14:paraId="0BCF94E6" w14:textId="1E2E650F" w:rsidR="001C5A2D" w:rsidRPr="006E4B01" w:rsidRDefault="001C5A2D" w:rsidP="006E4B01">
      <w:pPr>
        <w:bidi w:val="0"/>
        <w:rPr>
          <w:rFonts w:asciiTheme="majorBidi" w:eastAsia="MS Mincho" w:hAnsiTheme="majorBidi" w:cstheme="majorBidi"/>
          <w:b/>
          <w:bCs/>
          <w:sz w:val="28"/>
          <w:szCs w:val="28"/>
        </w:rPr>
      </w:pPr>
      <w:r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>Name:</w:t>
      </w:r>
      <w:r w:rsidR="00B954DC"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 xml:space="preserve"> </w:t>
      </w:r>
    </w:p>
    <w:p w14:paraId="358FFE18" w14:textId="273E5ACE" w:rsidR="001C5A2D" w:rsidRPr="006E4B01" w:rsidRDefault="001C5A2D" w:rsidP="006E4B01">
      <w:pPr>
        <w:bidi w:val="0"/>
        <w:rPr>
          <w:rFonts w:asciiTheme="majorBidi" w:eastAsia="MS Mincho" w:hAnsiTheme="majorBidi" w:cstheme="majorBidi"/>
          <w:b/>
          <w:bCs/>
          <w:sz w:val="28"/>
          <w:szCs w:val="28"/>
        </w:rPr>
      </w:pPr>
      <w:r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>Affiliation:</w:t>
      </w:r>
      <w:r w:rsidR="00D702F3"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 xml:space="preserve"> </w:t>
      </w:r>
    </w:p>
    <w:p w14:paraId="70139D95" w14:textId="6CF80181" w:rsidR="001C5A2D" w:rsidRPr="006E4B01" w:rsidRDefault="001C5A2D" w:rsidP="006E4B01">
      <w:pPr>
        <w:bidi w:val="0"/>
        <w:rPr>
          <w:rFonts w:asciiTheme="majorBidi" w:eastAsia="MS Mincho" w:hAnsiTheme="majorBidi" w:cstheme="majorBidi"/>
          <w:b/>
          <w:bCs/>
          <w:sz w:val="28"/>
          <w:szCs w:val="28"/>
        </w:rPr>
      </w:pPr>
      <w:r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>Email address:</w:t>
      </w:r>
      <w:r w:rsidR="00D702F3"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 xml:space="preserve"> </w:t>
      </w:r>
    </w:p>
    <w:p w14:paraId="4F3E1FA9" w14:textId="74E7B5B8" w:rsidR="00845D4B" w:rsidRPr="006E4B01" w:rsidRDefault="001C5A2D" w:rsidP="006E4B01">
      <w:pPr>
        <w:bidi w:val="0"/>
        <w:rPr>
          <w:rFonts w:asciiTheme="majorBidi" w:eastAsia="MS Mincho" w:hAnsiTheme="majorBidi" w:cstheme="majorBidi"/>
          <w:b/>
          <w:bCs/>
          <w:sz w:val="28"/>
          <w:szCs w:val="28"/>
          <w:rtl/>
        </w:rPr>
      </w:pPr>
      <w:r w:rsidRPr="006E4B01">
        <w:rPr>
          <w:rFonts w:asciiTheme="majorBidi" w:eastAsia="MS Mincho" w:hAnsiTheme="majorBidi" w:cstheme="majorBidi"/>
          <w:b/>
          <w:bCs/>
          <w:sz w:val="28"/>
          <w:szCs w:val="28"/>
        </w:rPr>
        <w:t>Mobile Phone No.:</w:t>
      </w:r>
    </w:p>
    <w:sectPr w:rsidR="00845D4B" w:rsidRPr="006E4B01" w:rsidSect="001C5A2D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zMyMTe0sLA0MTBV0lEKTi0uzszPAykwrQUAJWvpUiwAAAA="/>
  </w:docVars>
  <w:rsids>
    <w:rsidRoot w:val="004179DA"/>
    <w:rsid w:val="0000191D"/>
    <w:rsid w:val="000326CE"/>
    <w:rsid w:val="00044CD7"/>
    <w:rsid w:val="0007054F"/>
    <w:rsid w:val="000A6AB5"/>
    <w:rsid w:val="0014246F"/>
    <w:rsid w:val="00145D3C"/>
    <w:rsid w:val="001C4B51"/>
    <w:rsid w:val="001C5A2D"/>
    <w:rsid w:val="002913A5"/>
    <w:rsid w:val="002A2EC0"/>
    <w:rsid w:val="002A6840"/>
    <w:rsid w:val="002C5EED"/>
    <w:rsid w:val="002E1AA2"/>
    <w:rsid w:val="003223C2"/>
    <w:rsid w:val="003341A4"/>
    <w:rsid w:val="00376325"/>
    <w:rsid w:val="003868D6"/>
    <w:rsid w:val="003937DC"/>
    <w:rsid w:val="003B0D94"/>
    <w:rsid w:val="003D5425"/>
    <w:rsid w:val="004179DA"/>
    <w:rsid w:val="00461B71"/>
    <w:rsid w:val="00463DAA"/>
    <w:rsid w:val="004D6ECB"/>
    <w:rsid w:val="004E0A76"/>
    <w:rsid w:val="00527074"/>
    <w:rsid w:val="00580DBB"/>
    <w:rsid w:val="00590E78"/>
    <w:rsid w:val="006A51E3"/>
    <w:rsid w:val="006E4B01"/>
    <w:rsid w:val="007B0C10"/>
    <w:rsid w:val="008173F9"/>
    <w:rsid w:val="0082388A"/>
    <w:rsid w:val="00845D4B"/>
    <w:rsid w:val="008504C0"/>
    <w:rsid w:val="00886D30"/>
    <w:rsid w:val="00957C14"/>
    <w:rsid w:val="0099726F"/>
    <w:rsid w:val="009B1C35"/>
    <w:rsid w:val="009B3E04"/>
    <w:rsid w:val="009E1847"/>
    <w:rsid w:val="009E57E1"/>
    <w:rsid w:val="00A2418F"/>
    <w:rsid w:val="00A939CF"/>
    <w:rsid w:val="00AD0314"/>
    <w:rsid w:val="00AD6138"/>
    <w:rsid w:val="00B22DD4"/>
    <w:rsid w:val="00B3159B"/>
    <w:rsid w:val="00B87A15"/>
    <w:rsid w:val="00B954DC"/>
    <w:rsid w:val="00BB4D42"/>
    <w:rsid w:val="00C17142"/>
    <w:rsid w:val="00CD6AF8"/>
    <w:rsid w:val="00CE6271"/>
    <w:rsid w:val="00D702F3"/>
    <w:rsid w:val="00E2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3CBA2"/>
  <w15:docId w15:val="{B2DF44C0-A7C3-4224-8787-3D33C1171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03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91D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02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83189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1611">
              <w:marLeft w:val="0"/>
              <w:marRight w:val="21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t</dc:creator>
  <cp:lastModifiedBy>Dr.wijdan Rajh</cp:lastModifiedBy>
  <cp:revision>7</cp:revision>
  <dcterms:created xsi:type="dcterms:W3CDTF">2024-06-07T14:35:00Z</dcterms:created>
  <dcterms:modified xsi:type="dcterms:W3CDTF">2024-06-07T14:41:00Z</dcterms:modified>
</cp:coreProperties>
</file>